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773F03">
      <w:pPr>
        <w:pStyle w:val="Title"/>
        <w:jc w:val="right"/>
      </w:pPr>
      <w:fldSimple w:instr=" SUBJECT  \* MERGEFORMAT ">
        <w:r w:rsidR="00E216A4">
          <w:t xml:space="preserve">MOVIE STREAMING </w:t>
        </w:r>
        <w:r w:rsidR="00D42B20">
          <w:t>WEBSITE</w:t>
        </w:r>
      </w:fldSimple>
    </w:p>
    <w:p w14:paraId="3504309F" w14:textId="053AD2C7" w:rsidR="007C47A5" w:rsidRDefault="00773F03">
      <w:pPr>
        <w:pStyle w:val="Title"/>
        <w:jc w:val="right"/>
      </w:pPr>
      <w:fldSimple w:instr=" TITLE  \* MERGEFORMAT ">
        <w:r w:rsidR="00433ACC">
          <w:t>Software Development Plan</w:t>
        </w:r>
      </w:fldSimple>
    </w:p>
    <w:p w14:paraId="7CCA0459" w14:textId="67BD37EB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DB00C6">
        <w:rPr>
          <w:sz w:val="28"/>
        </w:rPr>
        <w:t>2</w:t>
      </w:r>
      <w:r>
        <w:rPr>
          <w:sz w:val="28"/>
        </w:rPr>
        <w:t>.0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6FC29DA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  <w:r w:rsidR="00DB00C6">
              <w:rPr>
                <w:b/>
              </w:rPr>
              <w:t>s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350E11C4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DB00C6">
              <w:rPr>
                <w:noProof/>
              </w:rPr>
              <w:t>07</w:t>
            </w:r>
            <w:r w:rsidR="00DB00C6">
              <w:rPr>
                <w:noProof/>
              </w:rPr>
              <w:t>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3754679D" w:rsidR="007C47A5" w:rsidRDefault="0057156D">
            <w:pPr>
              <w:pStyle w:val="Tabletext"/>
            </w:pPr>
            <w:r>
              <w:t>1.0</w:t>
            </w:r>
          </w:p>
        </w:tc>
        <w:tc>
          <w:tcPr>
            <w:tcW w:w="3744" w:type="dxa"/>
          </w:tcPr>
          <w:p w14:paraId="06122755" w14:textId="33AA16B9" w:rsidR="007C47A5" w:rsidRDefault="00DB00C6">
            <w:pPr>
              <w:pStyle w:val="Tabletext"/>
            </w:pPr>
            <w:r>
              <w:t>List and plan for all the members, milestone, schedule, tools</w:t>
            </w:r>
            <w:r w:rsidR="0093150F">
              <w:t>.</w:t>
            </w:r>
          </w:p>
        </w:tc>
        <w:tc>
          <w:tcPr>
            <w:tcW w:w="2304" w:type="dxa"/>
          </w:tcPr>
          <w:p w14:paraId="24525FF9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017B8DCC" w14:textId="07388B82" w:rsidR="00DB00C6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5DE8F14A" w14:textId="77777777">
        <w:tc>
          <w:tcPr>
            <w:tcW w:w="2304" w:type="dxa"/>
          </w:tcPr>
          <w:p w14:paraId="79AFD81C" w14:textId="7CC5C073" w:rsidR="007C47A5" w:rsidRDefault="00DB00C6">
            <w:pPr>
              <w:pStyle w:val="Tabletext"/>
            </w:pPr>
            <w:r>
              <w:t>19/Jun/22</w:t>
            </w:r>
          </w:p>
        </w:tc>
        <w:tc>
          <w:tcPr>
            <w:tcW w:w="1152" w:type="dxa"/>
          </w:tcPr>
          <w:p w14:paraId="6A02B337" w14:textId="1B97109B" w:rsidR="007C47A5" w:rsidRPr="00DB00C6" w:rsidRDefault="00DB00C6">
            <w:pPr>
              <w:pStyle w:val="Tabletext"/>
              <w:rPr>
                <w:sz w:val="22"/>
                <w:szCs w:val="22"/>
              </w:rPr>
            </w:pPr>
            <w:r>
              <w:t>2.0</w:t>
            </w:r>
          </w:p>
        </w:tc>
        <w:tc>
          <w:tcPr>
            <w:tcW w:w="3744" w:type="dxa"/>
          </w:tcPr>
          <w:p w14:paraId="04A2275E" w14:textId="3D59A8B6" w:rsidR="007C47A5" w:rsidRDefault="00DB00C6">
            <w:pPr>
              <w:pStyle w:val="Tabletext"/>
            </w:pPr>
            <w:r>
              <w:t xml:space="preserve">Complete all the remaining sections: </w:t>
            </w:r>
            <w:r>
              <w:t>budget, risks</w:t>
            </w:r>
            <w:r w:rsidR="0093150F">
              <w:t>, work breakdown structures.</w:t>
            </w:r>
          </w:p>
        </w:tc>
        <w:tc>
          <w:tcPr>
            <w:tcW w:w="2304" w:type="dxa"/>
          </w:tcPr>
          <w:p w14:paraId="080BB9D6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5BCCE137" w14:textId="44E4FE7D" w:rsidR="007C47A5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3ABA83DE" w14:textId="77777777">
        <w:tc>
          <w:tcPr>
            <w:tcW w:w="2304" w:type="dxa"/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>
        <w:tc>
          <w:tcPr>
            <w:tcW w:w="2304" w:type="dxa"/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EC1B3B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EC1B3B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EC1B3B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EC1B3B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EC1B3B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EC1B3B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EC1B3B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EC1B3B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EC1B3B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EC1B3B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fldSimple w:instr=" TITLE  \* MERGEFORMAT ">
        <w:r w:rsidR="007748E1">
          <w:t>Software Development Plan</w:t>
        </w:r>
      </w:fldSimple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5457F280" w14:textId="77777777" w:rsidTr="0042404A">
        <w:tc>
          <w:tcPr>
            <w:tcW w:w="965" w:type="dxa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5A49C14A" w14:textId="7F33EEB0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681E48">
              <w:rPr>
                <w:b/>
                <w:bCs/>
                <w:iCs/>
              </w:rPr>
              <w:t>s</w:t>
            </w:r>
          </w:p>
        </w:tc>
        <w:tc>
          <w:tcPr>
            <w:tcW w:w="4111" w:type="dxa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BD4985">
        <w:tc>
          <w:tcPr>
            <w:tcW w:w="965" w:type="dxa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6F0D9DF6" w14:textId="3D0A43B5" w:rsidR="0042404A" w:rsidRPr="00681E48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 / sign up</w:t>
            </w:r>
            <w:r w:rsidR="00681E48">
              <w:rPr>
                <w:iCs/>
              </w:rPr>
              <w:t xml:space="preserve"> / log out</w:t>
            </w:r>
          </w:p>
        </w:tc>
        <w:tc>
          <w:tcPr>
            <w:tcW w:w="4111" w:type="dxa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BD4985">
        <w:tc>
          <w:tcPr>
            <w:tcW w:w="965" w:type="dxa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11" w:type="dxa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BD4985">
        <w:tc>
          <w:tcPr>
            <w:tcW w:w="965" w:type="dxa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BD4985">
        <w:tc>
          <w:tcPr>
            <w:tcW w:w="965" w:type="dxa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4111" w:type="dxa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BD4985">
        <w:tc>
          <w:tcPr>
            <w:tcW w:w="965" w:type="dxa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BD4985">
        <w:tc>
          <w:tcPr>
            <w:tcW w:w="965" w:type="dxa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11" w:type="dxa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BD4985">
        <w:tc>
          <w:tcPr>
            <w:tcW w:w="965" w:type="dxa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BD4985">
        <w:tc>
          <w:tcPr>
            <w:tcW w:w="965" w:type="dxa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64B61517" w14:textId="77777777" w:rsidR="004C05E8" w:rsidRDefault="004C05E8">
      <w:r>
        <w:br w:type="page"/>
      </w:r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3B591CE3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9</w:t>
            </w:r>
          </w:p>
        </w:tc>
        <w:tc>
          <w:tcPr>
            <w:tcW w:w="1683" w:type="dxa"/>
            <w:vAlign w:val="center"/>
          </w:tcPr>
          <w:p w14:paraId="0E3D15C9" w14:textId="66D4725B" w:rsidR="0042404A" w:rsidRPr="00681E48" w:rsidRDefault="00681E48" w:rsidP="0042404A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 for admin and user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4D1317C4">
            <wp:extent cx="4582886" cy="1589315"/>
            <wp:effectExtent l="38100" t="0" r="2730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090C97B5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  <w:r w:rsidR="008E4A82">
              <w:rPr>
                <w:color w:val="auto"/>
              </w:rPr>
              <w:t>, Writ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05D4E0A5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0A848B03" w14:textId="77777777" w:rsidR="004C05E8" w:rsidRDefault="005B3AF8" w:rsidP="004C05E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55A10964" w14:textId="77777777" w:rsidR="004C05E8" w:rsidRPr="00681E4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681E48">
        <w:rPr>
          <w:sz w:val="20"/>
          <w:szCs w:val="18"/>
        </w:rP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72"/>
        <w:gridCol w:w="1602"/>
        <w:gridCol w:w="1984"/>
        <w:gridCol w:w="1276"/>
        <w:gridCol w:w="2522"/>
      </w:tblGrid>
      <w:tr w:rsidR="00037209" w:rsidRPr="00154F2E" w14:paraId="6CB1310B" w14:textId="031806C3" w:rsidTr="00037209">
        <w:tc>
          <w:tcPr>
            <w:tcW w:w="1472" w:type="dxa"/>
            <w:shd w:val="clear" w:color="auto" w:fill="000000" w:themeFill="text1"/>
          </w:tcPr>
          <w:p w14:paraId="6E9B54AD" w14:textId="77777777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602" w:type="dxa"/>
            <w:shd w:val="clear" w:color="auto" w:fill="000000" w:themeFill="text1"/>
            <w:vAlign w:val="center"/>
          </w:tcPr>
          <w:p w14:paraId="580C5999" w14:textId="106C8892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984" w:type="dxa"/>
            <w:shd w:val="clear" w:color="auto" w:fill="000000" w:themeFill="text1"/>
            <w:vAlign w:val="center"/>
          </w:tcPr>
          <w:p w14:paraId="6CD61A05" w14:textId="172A3B69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F493D30" w14:textId="769AE550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22" w:type="dxa"/>
            <w:shd w:val="clear" w:color="auto" w:fill="000000" w:themeFill="text1"/>
            <w:vAlign w:val="center"/>
          </w:tcPr>
          <w:p w14:paraId="4BC8154C" w14:textId="2F5C297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037209" w:rsidRPr="00B96042" w14:paraId="45E588CA" w14:textId="55E5CFC4" w:rsidTr="0096663F">
        <w:tc>
          <w:tcPr>
            <w:tcW w:w="1472" w:type="dxa"/>
          </w:tcPr>
          <w:p w14:paraId="500FE309" w14:textId="77777777" w:rsidR="00037209" w:rsidRPr="00986CF3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1602" w:type="dxa"/>
            <w:vAlign w:val="center"/>
          </w:tcPr>
          <w:p w14:paraId="0C85BEB8" w14:textId="784AAEC0" w:rsidR="00037209" w:rsidRPr="00895ED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984" w:type="dxa"/>
            <w:vAlign w:val="center"/>
          </w:tcPr>
          <w:p w14:paraId="01F24249" w14:textId="14A8E653" w:rsidR="00037209" w:rsidRPr="00BB0C8E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31ABBFB" w14:textId="2E98AC2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6C6063CC" w14:textId="3211689A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037209" w:rsidRPr="00B96042" w14:paraId="40C0B5CE" w14:textId="48E181E5" w:rsidTr="00067CCA">
        <w:tc>
          <w:tcPr>
            <w:tcW w:w="1472" w:type="dxa"/>
          </w:tcPr>
          <w:p w14:paraId="312CE50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1602" w:type="dxa"/>
            <w:vAlign w:val="center"/>
          </w:tcPr>
          <w:p w14:paraId="225B587F" w14:textId="28A5FE4E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255ECBE4" w14:textId="0B54F993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8332737" w14:textId="55F727DD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0E41008A" w14:textId="05C1213F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6D6549E" w14:textId="6EBE7982" w:rsidTr="008B045E">
        <w:tc>
          <w:tcPr>
            <w:tcW w:w="1472" w:type="dxa"/>
          </w:tcPr>
          <w:p w14:paraId="2055E75D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1602" w:type="dxa"/>
            <w:vAlign w:val="center"/>
          </w:tcPr>
          <w:p w14:paraId="1A99B06E" w14:textId="06930B2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1512370B" w14:textId="31EE149B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43F1567" w14:textId="15994DF6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C486617" w14:textId="35508D11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BDB8AE9" w14:textId="20814F8F" w:rsidTr="007C0363">
        <w:tc>
          <w:tcPr>
            <w:tcW w:w="1472" w:type="dxa"/>
          </w:tcPr>
          <w:p w14:paraId="204E08A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1602" w:type="dxa"/>
            <w:vAlign w:val="center"/>
          </w:tcPr>
          <w:p w14:paraId="6CAF0A5E" w14:textId="1F2BEB93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984" w:type="dxa"/>
            <w:vAlign w:val="center"/>
          </w:tcPr>
          <w:p w14:paraId="122DA339" w14:textId="5B28C9F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C0D62B2" w14:textId="46D95642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BD5D434" w14:textId="1ACF050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037209" w:rsidRPr="00B96042" w14:paraId="4A5FC062" w14:textId="753A8BA8" w:rsidTr="009D094D">
        <w:tc>
          <w:tcPr>
            <w:tcW w:w="1472" w:type="dxa"/>
          </w:tcPr>
          <w:p w14:paraId="5F7C3611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1602" w:type="dxa"/>
            <w:vAlign w:val="center"/>
          </w:tcPr>
          <w:p w14:paraId="3B331852" w14:textId="7624306A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984" w:type="dxa"/>
            <w:vAlign w:val="center"/>
          </w:tcPr>
          <w:p w14:paraId="3238DC14" w14:textId="04E9E5E0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3F9A1FD0" w14:textId="1C247448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22" w:type="dxa"/>
          </w:tcPr>
          <w:p w14:paraId="620C91C8" w14:textId="3D8DA095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25C2EF6" w14:textId="35323E92" w:rsidR="004C05E8" w:rsidRDefault="004C05E8" w:rsidP="004C05E8">
      <w:pPr>
        <w:widowControl/>
        <w:spacing w:line="240" w:lineRule="auto"/>
      </w:pPr>
      <w:r>
        <w:br w:type="page"/>
      </w:r>
    </w:p>
    <w:p w14:paraId="0582705B" w14:textId="77777777" w:rsidR="004C05E8" w:rsidRP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4C05E8">
        <w:rPr>
          <w:sz w:val="20"/>
          <w:szCs w:val="18"/>
        </w:rPr>
        <w:lastRenderedPageBreak/>
        <w:t>User features:</w:t>
      </w:r>
    </w:p>
    <w:tbl>
      <w:tblPr>
        <w:tblStyle w:val="TableGrid"/>
        <w:tblW w:w="8886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656"/>
        <w:gridCol w:w="1276"/>
        <w:gridCol w:w="2126"/>
        <w:gridCol w:w="1276"/>
        <w:gridCol w:w="2552"/>
      </w:tblGrid>
      <w:tr w:rsidR="004C05E8" w:rsidRPr="00712ACB" w14:paraId="3D615F08" w14:textId="77777777" w:rsidTr="00C33BBF">
        <w:tc>
          <w:tcPr>
            <w:tcW w:w="1656" w:type="dxa"/>
            <w:shd w:val="clear" w:color="auto" w:fill="000000" w:themeFill="text1"/>
          </w:tcPr>
          <w:p w14:paraId="0EF4CBE6" w14:textId="7777777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072E4E41" w14:textId="24C6BC4C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2126" w:type="dxa"/>
            <w:shd w:val="clear" w:color="auto" w:fill="000000" w:themeFill="text1"/>
            <w:vAlign w:val="center"/>
          </w:tcPr>
          <w:p w14:paraId="167CCECF" w14:textId="773268C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D16A1B5" w14:textId="63EA8AD5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52" w:type="dxa"/>
            <w:shd w:val="clear" w:color="auto" w:fill="000000" w:themeFill="text1"/>
            <w:vAlign w:val="center"/>
          </w:tcPr>
          <w:p w14:paraId="784673AB" w14:textId="37DD06FD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4C05E8" w:rsidRPr="00712ACB" w14:paraId="60C56B7F" w14:textId="77777777" w:rsidTr="00C33BBF">
        <w:tc>
          <w:tcPr>
            <w:tcW w:w="1656" w:type="dxa"/>
          </w:tcPr>
          <w:p w14:paraId="7C09B3E4" w14:textId="77777777" w:rsidR="004C05E8" w:rsidRPr="00685A6D" w:rsidRDefault="004C05E8" w:rsidP="004C05E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>
              <w:rPr>
                <w:iCs/>
              </w:rPr>
              <w:t>/ Log out</w:t>
            </w:r>
          </w:p>
        </w:tc>
        <w:tc>
          <w:tcPr>
            <w:tcW w:w="1276" w:type="dxa"/>
            <w:vAlign w:val="center"/>
          </w:tcPr>
          <w:p w14:paraId="7163C08E" w14:textId="3561EA2F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2126" w:type="dxa"/>
            <w:vAlign w:val="center"/>
          </w:tcPr>
          <w:p w14:paraId="1ADEF489" w14:textId="0861D17D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7657E370" w14:textId="2BAE55AB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24BD3E51" w14:textId="4980436C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4C05E8" w:rsidRPr="00712ACB" w14:paraId="589A44AC" w14:textId="77777777" w:rsidTr="00C33BBF">
        <w:tc>
          <w:tcPr>
            <w:tcW w:w="1656" w:type="dxa"/>
          </w:tcPr>
          <w:p w14:paraId="42D0B59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79F21AEC" w14:textId="1819F42F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57FFDA93" w14:textId="36B95E34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D712993" w14:textId="005FD466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9549CA8" w14:textId="3177518C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4C05E8" w:rsidRPr="00712ACB" w14:paraId="4D9F7386" w14:textId="77777777" w:rsidTr="00C33BBF">
        <w:tc>
          <w:tcPr>
            <w:tcW w:w="1656" w:type="dxa"/>
          </w:tcPr>
          <w:p w14:paraId="667C771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0B5A683D" w14:textId="53B72498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65DAA47" w14:textId="30F776AC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4C05E8" w:rsidRPr="005B3AF8">
              <w:rPr>
                <w:rFonts w:asciiTheme="majorHAnsi" w:hAnsiTheme="majorHAnsi" w:cstheme="majorHAnsi"/>
              </w:rPr>
              <w:t>0k VND per hour</w:t>
            </w:r>
          </w:p>
        </w:tc>
        <w:tc>
          <w:tcPr>
            <w:tcW w:w="1276" w:type="dxa"/>
            <w:vAlign w:val="center"/>
          </w:tcPr>
          <w:p w14:paraId="725A2F85" w14:textId="0F2E7C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8DDF755" w14:textId="63F10C72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900</w:t>
            </w:r>
            <w:r w:rsidR="004C05E8"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4C05E8" w:rsidRPr="00712ACB" w14:paraId="2050AEC5" w14:textId="77777777" w:rsidTr="00C33BBF">
        <w:tc>
          <w:tcPr>
            <w:tcW w:w="1656" w:type="dxa"/>
          </w:tcPr>
          <w:p w14:paraId="52DF25D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1276" w:type="dxa"/>
            <w:vAlign w:val="center"/>
          </w:tcPr>
          <w:p w14:paraId="59188E0A" w14:textId="2D819741" w:rsidR="004C05E8" w:rsidRPr="00673CEA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 xml:space="preserve"> days</w:t>
            </w:r>
          </w:p>
        </w:tc>
        <w:tc>
          <w:tcPr>
            <w:tcW w:w="2126" w:type="dxa"/>
            <w:vAlign w:val="center"/>
          </w:tcPr>
          <w:p w14:paraId="1E0DF984" w14:textId="0D632DA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1276" w:type="dxa"/>
            <w:vAlign w:val="center"/>
          </w:tcPr>
          <w:p w14:paraId="1929F54D" w14:textId="30DC05F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9B45539" w14:textId="5A2BDE03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.</w:t>
            </w:r>
            <w:r w:rsidR="00C33BBF"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1E25AA75" w14:textId="77777777" w:rsidTr="00C33BBF">
        <w:tc>
          <w:tcPr>
            <w:tcW w:w="1656" w:type="dxa"/>
          </w:tcPr>
          <w:p w14:paraId="048672A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1276" w:type="dxa"/>
            <w:vAlign w:val="center"/>
          </w:tcPr>
          <w:p w14:paraId="40DF3B14" w14:textId="58A0F085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</w:p>
        </w:tc>
        <w:tc>
          <w:tcPr>
            <w:tcW w:w="2126" w:type="dxa"/>
            <w:vAlign w:val="center"/>
          </w:tcPr>
          <w:p w14:paraId="4EEA493A" w14:textId="15C37903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0D08238B" w14:textId="4D658F1D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C484D70" w14:textId="7FEDE181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F59EEE5" w14:textId="77777777" w:rsidTr="00C33BBF">
        <w:tc>
          <w:tcPr>
            <w:tcW w:w="1656" w:type="dxa"/>
          </w:tcPr>
          <w:p w14:paraId="426BD333" w14:textId="77777777" w:rsidR="004C05E8" w:rsidRPr="005169FB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1276" w:type="dxa"/>
            <w:vAlign w:val="center"/>
          </w:tcPr>
          <w:p w14:paraId="4CE8A846" w14:textId="1A3B8116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48C759A" w14:textId="3FC571C2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B884532" w14:textId="5373088F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5D38E77" w14:textId="0907D8D0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2.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1DF8191" w14:textId="77777777" w:rsidTr="00C33BBF">
        <w:tc>
          <w:tcPr>
            <w:tcW w:w="1656" w:type="dxa"/>
          </w:tcPr>
          <w:p w14:paraId="7761CB77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1276" w:type="dxa"/>
            <w:vAlign w:val="center"/>
          </w:tcPr>
          <w:p w14:paraId="1BA06CDD" w14:textId="6F9C58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747D1FE4" w14:textId="6396B9C7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D71D9" w14:textId="4664386A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3459421" w14:textId="28D7F56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2CBC2D11" w14:textId="77777777" w:rsidTr="00C33BBF">
        <w:tc>
          <w:tcPr>
            <w:tcW w:w="1656" w:type="dxa"/>
          </w:tcPr>
          <w:p w14:paraId="491E591B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1276" w:type="dxa"/>
            <w:vAlign w:val="center"/>
          </w:tcPr>
          <w:p w14:paraId="65B24FD3" w14:textId="48747EC8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04AD2D38" w14:textId="05CCF707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2AC6F7A" w14:textId="3AA1F9F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2C3D3C4A" w14:textId="658E8D8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367E452D" w14:textId="77777777" w:rsidTr="00C33BBF">
        <w:tc>
          <w:tcPr>
            <w:tcW w:w="1656" w:type="dxa"/>
          </w:tcPr>
          <w:p w14:paraId="549FFDB7" w14:textId="77777777" w:rsidR="00BE4E57" w:rsidRPr="003F4FC0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1276" w:type="dxa"/>
            <w:vAlign w:val="center"/>
          </w:tcPr>
          <w:p w14:paraId="3567F30E" w14:textId="351EEDC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6FE43BCC" w14:textId="04230A46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21D6E78A" w14:textId="76536EF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C7D584C" w14:textId="044EFEB8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76510AAD" w14:textId="77777777" w:rsidTr="00C33BBF">
        <w:tc>
          <w:tcPr>
            <w:tcW w:w="1656" w:type="dxa"/>
          </w:tcPr>
          <w:p w14:paraId="52C9B6CC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1276" w:type="dxa"/>
            <w:vAlign w:val="center"/>
          </w:tcPr>
          <w:p w14:paraId="4D11664D" w14:textId="06326BE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F8E7A5B" w14:textId="46FC3919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7F8BB7F" w14:textId="5E7818D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6C3DA0B8" w14:textId="4EBCBCAB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06BE69B2" w14:textId="77777777" w:rsidTr="00C33BBF">
        <w:tc>
          <w:tcPr>
            <w:tcW w:w="1656" w:type="dxa"/>
          </w:tcPr>
          <w:p w14:paraId="6CB7963F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1276" w:type="dxa"/>
            <w:vAlign w:val="center"/>
          </w:tcPr>
          <w:p w14:paraId="5909D1B9" w14:textId="43A96E46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2126" w:type="dxa"/>
            <w:vAlign w:val="center"/>
          </w:tcPr>
          <w:p w14:paraId="68BF9DA4" w14:textId="1EEC6FF7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1A0F8AF3" w14:textId="2FE496D2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152551B" w14:textId="789A828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BE4E57" w:rsidRPr="00712ACB" w14:paraId="10EEB2AD" w14:textId="77777777" w:rsidTr="00EF2BA0">
        <w:tc>
          <w:tcPr>
            <w:tcW w:w="1656" w:type="dxa"/>
          </w:tcPr>
          <w:p w14:paraId="08D32EAA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1276" w:type="dxa"/>
            <w:vAlign w:val="center"/>
          </w:tcPr>
          <w:p w14:paraId="12DCFB40" w14:textId="5FE57C5A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29F8C29" w14:textId="01E06F5A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DD0C66D" w14:textId="1A1C7D5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D593304" w14:textId="32ADC073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BE4E57" w:rsidRPr="00712ACB" w14:paraId="184EAB7C" w14:textId="77777777" w:rsidTr="00B90CCF">
        <w:tc>
          <w:tcPr>
            <w:tcW w:w="1656" w:type="dxa"/>
          </w:tcPr>
          <w:p w14:paraId="093BE6BB" w14:textId="77777777" w:rsidR="00BE4E57" w:rsidRPr="00786E55" w:rsidRDefault="00BE4E57" w:rsidP="00BE4E5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1276" w:type="dxa"/>
            <w:vAlign w:val="center"/>
          </w:tcPr>
          <w:p w14:paraId="11525A32" w14:textId="3D8140E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F5AF33A" w14:textId="427CD20F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1C159" w14:textId="196E4A97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32D365E6" w14:textId="068C4A6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BE4E57" w:rsidRPr="00712ACB" w14:paraId="35089E2C" w14:textId="77777777" w:rsidTr="00C33BBF">
        <w:tc>
          <w:tcPr>
            <w:tcW w:w="1656" w:type="dxa"/>
          </w:tcPr>
          <w:p w14:paraId="5DBA9D1A" w14:textId="77777777" w:rsidR="00BE4E57" w:rsidRPr="00431BBE" w:rsidRDefault="00BE4E57" w:rsidP="00BE4E57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1276" w:type="dxa"/>
          </w:tcPr>
          <w:p w14:paraId="54510036" w14:textId="4939AEAC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 days</w:t>
            </w:r>
          </w:p>
        </w:tc>
        <w:tc>
          <w:tcPr>
            <w:tcW w:w="2126" w:type="dxa"/>
          </w:tcPr>
          <w:p w14:paraId="4281EA43" w14:textId="4EF5F04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00k VND per hour</w:t>
            </w:r>
          </w:p>
        </w:tc>
        <w:tc>
          <w:tcPr>
            <w:tcW w:w="1276" w:type="dxa"/>
          </w:tcPr>
          <w:p w14:paraId="0D04F398" w14:textId="4C0F4A9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1201CD3D" w14:textId="3FDA047A" w:rsidR="00470D62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.400.000 VND</w:t>
            </w:r>
          </w:p>
        </w:tc>
      </w:tr>
      <w:tr w:rsidR="00470D62" w:rsidRPr="00712ACB" w14:paraId="21CAF88B" w14:textId="77777777" w:rsidTr="00C33BBF">
        <w:tc>
          <w:tcPr>
            <w:tcW w:w="1656" w:type="dxa"/>
          </w:tcPr>
          <w:p w14:paraId="3467229B" w14:textId="77777777" w:rsidR="00470D62" w:rsidRPr="00B96042" w:rsidRDefault="00470D62" w:rsidP="00470D6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1276" w:type="dxa"/>
          </w:tcPr>
          <w:p w14:paraId="195FBECC" w14:textId="549057AD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5 days</w:t>
            </w:r>
          </w:p>
        </w:tc>
        <w:tc>
          <w:tcPr>
            <w:tcW w:w="2126" w:type="dxa"/>
          </w:tcPr>
          <w:p w14:paraId="0927534E" w14:textId="66020832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300k VND per hour</w:t>
            </w:r>
          </w:p>
        </w:tc>
        <w:tc>
          <w:tcPr>
            <w:tcW w:w="1276" w:type="dxa"/>
          </w:tcPr>
          <w:p w14:paraId="44B39DD8" w14:textId="373FFCBF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39BB3E63" w14:textId="2AEA8845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9.000.000 VND</w:t>
            </w:r>
          </w:p>
        </w:tc>
      </w:tr>
      <w:tr w:rsidR="00F44993" w:rsidRPr="00712ACB" w14:paraId="418D88DF" w14:textId="77777777" w:rsidTr="00C74C57">
        <w:tc>
          <w:tcPr>
            <w:tcW w:w="1656" w:type="dxa"/>
          </w:tcPr>
          <w:p w14:paraId="5BB64FEB" w14:textId="77777777" w:rsidR="00F44993" w:rsidRPr="0097732C" w:rsidRDefault="00F44993" w:rsidP="00F4499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1276" w:type="dxa"/>
            <w:vAlign w:val="center"/>
          </w:tcPr>
          <w:p w14:paraId="6149052A" w14:textId="7509FDA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958023C" w14:textId="1B55E809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505A99CD" w14:textId="49B3636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3ECB3DCA" w14:textId="027A8E32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F44993" w:rsidRPr="00712ACB" w14:paraId="5357009E" w14:textId="77777777" w:rsidTr="0031053D">
        <w:tc>
          <w:tcPr>
            <w:tcW w:w="1656" w:type="dxa"/>
          </w:tcPr>
          <w:p w14:paraId="639E0D98" w14:textId="77777777" w:rsidR="00F44993" w:rsidRPr="00B96042" w:rsidRDefault="00F44993" w:rsidP="00F4499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1276" w:type="dxa"/>
            <w:vAlign w:val="center"/>
          </w:tcPr>
          <w:p w14:paraId="20207BA5" w14:textId="53D77660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2126" w:type="dxa"/>
            <w:vAlign w:val="center"/>
          </w:tcPr>
          <w:p w14:paraId="19341CDF" w14:textId="72580C75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7F4445C3" w14:textId="35A13137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52" w:type="dxa"/>
          </w:tcPr>
          <w:p w14:paraId="7935573A" w14:textId="03E9D0D1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326DF2FD" w14:textId="77777777" w:rsidR="00037209" w:rsidRDefault="00037209" w:rsidP="00037209"/>
    <w:p w14:paraId="5616A11B" w14:textId="77777777" w:rsidR="00037209" w:rsidRDefault="00037209" w:rsidP="00037209"/>
    <w:p w14:paraId="35748ABC" w14:textId="5D053631" w:rsidR="00037209" w:rsidRDefault="00037209" w:rsidP="00037209">
      <w:r w:rsidRPr="001F49A3">
        <w:sym w:font="Wingdings" w:char="F0E8"/>
      </w:r>
      <w:r>
        <w:t xml:space="preserve"> Total days: 89 days</w:t>
      </w:r>
    </w:p>
    <w:p w14:paraId="52FB310D" w14:textId="1B5D9032" w:rsidR="00037209" w:rsidRDefault="00037209" w:rsidP="00037209">
      <w:r w:rsidRPr="00A45CCA">
        <w:sym w:font="Wingdings" w:char="F0E8"/>
      </w:r>
      <w:r>
        <w:t xml:space="preserve"> Total cost: </w:t>
      </w:r>
      <w:r w:rsidR="00B168EE">
        <w:t>104.400.000 + 131.100.000 = 235.500.000 VND</w:t>
      </w:r>
    </w:p>
    <w:p w14:paraId="16624118" w14:textId="040EA261" w:rsidR="00BF4A90" w:rsidRPr="00B168EE" w:rsidRDefault="00037209" w:rsidP="00B168EE">
      <w:r w:rsidRPr="00A45CCA">
        <w:sym w:font="Wingdings" w:char="F0E8"/>
      </w:r>
      <w:r>
        <w:t xml:space="preserve"> Average cost per member of this project: 4</w:t>
      </w:r>
      <w:r w:rsidR="00B168EE">
        <w:t>7</w:t>
      </w:r>
      <w:r>
        <w:t>.</w:t>
      </w:r>
      <w:r w:rsidR="00B168EE">
        <w:t>100</w:t>
      </w:r>
      <w:r>
        <w:t>.000 VND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78D0E022" w:rsidR="00F47524" w:rsidRPr="00F47524" w:rsidRDefault="00681E48" w:rsidP="00F47524">
      <w:r>
        <w:rPr>
          <w:noProof/>
        </w:rPr>
        <w:drawing>
          <wp:inline distT="0" distB="0" distL="0" distR="0" wp14:anchorId="0033642D" wp14:editId="48296DF0">
            <wp:extent cx="5943600" cy="4829810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p w14:paraId="2C6FAC5D" w14:textId="77777777" w:rsidR="00681E48" w:rsidRDefault="00681E48" w:rsidP="00681E48">
      <w:r>
        <w:t>Admin Features:</w:t>
      </w:r>
    </w:p>
    <w:p w14:paraId="53342A33" w14:textId="77777777" w:rsidR="00681E48" w:rsidRDefault="00681E48" w:rsidP="00681E48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2146"/>
        <w:gridCol w:w="2835"/>
      </w:tblGrid>
      <w:tr w:rsidR="00681E48" w:rsidRPr="00154F2E" w14:paraId="386E4273" w14:textId="77777777" w:rsidTr="00CE6830">
        <w:tc>
          <w:tcPr>
            <w:tcW w:w="968" w:type="dxa"/>
            <w:shd w:val="clear" w:color="auto" w:fill="000000" w:themeFill="text1"/>
            <w:vAlign w:val="center"/>
          </w:tcPr>
          <w:p w14:paraId="1343CC2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  <w:vAlign w:val="center"/>
          </w:tcPr>
          <w:p w14:paraId="2AFAF385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146" w:type="dxa"/>
            <w:shd w:val="clear" w:color="auto" w:fill="000000" w:themeFill="text1"/>
            <w:vAlign w:val="center"/>
          </w:tcPr>
          <w:p w14:paraId="785CED8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835" w:type="dxa"/>
            <w:shd w:val="clear" w:color="auto" w:fill="000000" w:themeFill="text1"/>
            <w:vAlign w:val="center"/>
          </w:tcPr>
          <w:p w14:paraId="20109D46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B96042" w14:paraId="7D6E2602" w14:textId="77777777" w:rsidTr="00CE6830">
        <w:tc>
          <w:tcPr>
            <w:tcW w:w="968" w:type="dxa"/>
            <w:vAlign w:val="center"/>
          </w:tcPr>
          <w:p w14:paraId="78F7FC35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  <w:vAlign w:val="center"/>
          </w:tcPr>
          <w:p w14:paraId="5C93739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2146" w:type="dxa"/>
            <w:vAlign w:val="center"/>
          </w:tcPr>
          <w:p w14:paraId="1FC55453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7040B50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B96042" w14:paraId="266ABA31" w14:textId="77777777" w:rsidTr="00CE6830">
        <w:tc>
          <w:tcPr>
            <w:tcW w:w="968" w:type="dxa"/>
            <w:vAlign w:val="center"/>
          </w:tcPr>
          <w:p w14:paraId="05B511CB" w14:textId="77777777" w:rsidR="00681E48" w:rsidRPr="007C7A33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  <w:vAlign w:val="center"/>
          </w:tcPr>
          <w:p w14:paraId="0E783DFD" w14:textId="77777777" w:rsidR="00681E48" w:rsidRPr="00831FBD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2146" w:type="dxa"/>
            <w:vAlign w:val="center"/>
          </w:tcPr>
          <w:p w14:paraId="35EED0F4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5D2E36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59E13ED5" w14:textId="77777777" w:rsidTr="00CE6830">
        <w:tc>
          <w:tcPr>
            <w:tcW w:w="968" w:type="dxa"/>
            <w:vAlign w:val="center"/>
          </w:tcPr>
          <w:p w14:paraId="6775A01F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  <w:vAlign w:val="center"/>
          </w:tcPr>
          <w:p w14:paraId="268CB98D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2146" w:type="dxa"/>
            <w:vAlign w:val="center"/>
          </w:tcPr>
          <w:p w14:paraId="7FB72C7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3131AD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71A82838" w14:textId="77777777" w:rsidTr="00CE6830">
        <w:tc>
          <w:tcPr>
            <w:tcW w:w="968" w:type="dxa"/>
            <w:vAlign w:val="center"/>
          </w:tcPr>
          <w:p w14:paraId="313461E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  <w:vAlign w:val="center"/>
          </w:tcPr>
          <w:p w14:paraId="419D6DD5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2146" w:type="dxa"/>
            <w:vAlign w:val="center"/>
          </w:tcPr>
          <w:p w14:paraId="4F8B48B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D71612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B96042" w14:paraId="532BA359" w14:textId="77777777" w:rsidTr="00CE6830">
        <w:tc>
          <w:tcPr>
            <w:tcW w:w="968" w:type="dxa"/>
            <w:vAlign w:val="center"/>
          </w:tcPr>
          <w:p w14:paraId="5B1BE88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  <w:vAlign w:val="center"/>
          </w:tcPr>
          <w:p w14:paraId="58B34F9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2146" w:type="dxa"/>
            <w:vAlign w:val="center"/>
          </w:tcPr>
          <w:p w14:paraId="72012C9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835" w:type="dxa"/>
            <w:vAlign w:val="center"/>
          </w:tcPr>
          <w:p w14:paraId="3217B9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4C265CE8" w14:textId="77777777" w:rsidR="00681E48" w:rsidRDefault="00681E48" w:rsidP="00681E48">
      <w:pPr>
        <w:widowControl/>
        <w:spacing w:line="240" w:lineRule="auto"/>
      </w:pPr>
      <w:r>
        <w:br w:type="page"/>
      </w:r>
    </w:p>
    <w:p w14:paraId="76C7065F" w14:textId="77777777" w:rsidR="00681E48" w:rsidRDefault="00681E48" w:rsidP="00681E48">
      <w:r>
        <w:lastRenderedPageBreak/>
        <w:t>User features:</w:t>
      </w:r>
    </w:p>
    <w:p w14:paraId="4C4C5F66" w14:textId="77777777" w:rsidR="00681E48" w:rsidRPr="00DA55E6" w:rsidRDefault="00681E48" w:rsidP="00681E48"/>
    <w:tbl>
      <w:tblPr>
        <w:tblStyle w:val="TableGrid"/>
        <w:tblW w:w="7610" w:type="dxa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2088"/>
        <w:gridCol w:w="2835"/>
      </w:tblGrid>
      <w:tr w:rsidR="00681E48" w:rsidRPr="00712ACB" w14:paraId="6989AD8C" w14:textId="77777777" w:rsidTr="00CE6830">
        <w:tc>
          <w:tcPr>
            <w:tcW w:w="960" w:type="dxa"/>
            <w:shd w:val="clear" w:color="auto" w:fill="000000" w:themeFill="text1"/>
            <w:vAlign w:val="center"/>
          </w:tcPr>
          <w:p w14:paraId="28F4B3A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727" w:type="dxa"/>
            <w:shd w:val="clear" w:color="auto" w:fill="000000" w:themeFill="text1"/>
            <w:vAlign w:val="center"/>
          </w:tcPr>
          <w:p w14:paraId="4E9DFC11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088" w:type="dxa"/>
            <w:shd w:val="clear" w:color="auto" w:fill="000000" w:themeFill="text1"/>
            <w:vAlign w:val="center"/>
          </w:tcPr>
          <w:p w14:paraId="1DDBFA8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835" w:type="dxa"/>
            <w:shd w:val="clear" w:color="auto" w:fill="000000" w:themeFill="text1"/>
            <w:vAlign w:val="center"/>
          </w:tcPr>
          <w:p w14:paraId="1B28066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712ACB" w14:paraId="3FA544F8" w14:textId="77777777" w:rsidTr="00CE6830">
        <w:tc>
          <w:tcPr>
            <w:tcW w:w="960" w:type="dxa"/>
            <w:vAlign w:val="center"/>
          </w:tcPr>
          <w:p w14:paraId="61D3CCC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727" w:type="dxa"/>
            <w:vAlign w:val="center"/>
          </w:tcPr>
          <w:p w14:paraId="15646808" w14:textId="77777777" w:rsidR="00681E48" w:rsidRPr="00FA7BC5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.</w:t>
            </w:r>
          </w:p>
        </w:tc>
        <w:tc>
          <w:tcPr>
            <w:tcW w:w="2088" w:type="dxa"/>
            <w:vAlign w:val="center"/>
          </w:tcPr>
          <w:p w14:paraId="47F7BE0B" w14:textId="77777777" w:rsidR="00681E48" w:rsidRPr="00F5539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06427C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5ADDE65F" w14:textId="77777777" w:rsidTr="00CE6830">
        <w:tc>
          <w:tcPr>
            <w:tcW w:w="960" w:type="dxa"/>
            <w:vAlign w:val="center"/>
          </w:tcPr>
          <w:p w14:paraId="4253ADE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727" w:type="dxa"/>
            <w:vAlign w:val="center"/>
          </w:tcPr>
          <w:p w14:paraId="1F42EED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088" w:type="dxa"/>
            <w:vAlign w:val="center"/>
          </w:tcPr>
          <w:p w14:paraId="65D0FD2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1D8D901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2AD04AC" w14:textId="77777777" w:rsidTr="00CE6830">
        <w:tc>
          <w:tcPr>
            <w:tcW w:w="960" w:type="dxa"/>
            <w:vAlign w:val="center"/>
          </w:tcPr>
          <w:p w14:paraId="0DDBBBC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727" w:type="dxa"/>
            <w:vAlign w:val="center"/>
          </w:tcPr>
          <w:p w14:paraId="41C099E3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088" w:type="dxa"/>
            <w:vAlign w:val="center"/>
          </w:tcPr>
          <w:p w14:paraId="14DC815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6A59D0D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10E056E" w14:textId="77777777" w:rsidTr="00CE6830">
        <w:tc>
          <w:tcPr>
            <w:tcW w:w="960" w:type="dxa"/>
            <w:vAlign w:val="center"/>
          </w:tcPr>
          <w:p w14:paraId="1299020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727" w:type="dxa"/>
            <w:vAlign w:val="center"/>
          </w:tcPr>
          <w:p w14:paraId="12F0256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2088" w:type="dxa"/>
            <w:vAlign w:val="center"/>
          </w:tcPr>
          <w:p w14:paraId="21D6DBB9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AB807BF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1240A535" w14:textId="77777777" w:rsidTr="00CE6830">
        <w:tc>
          <w:tcPr>
            <w:tcW w:w="960" w:type="dxa"/>
            <w:vAlign w:val="center"/>
          </w:tcPr>
          <w:p w14:paraId="61F2F4A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1727" w:type="dxa"/>
            <w:vAlign w:val="center"/>
          </w:tcPr>
          <w:p w14:paraId="40A14EA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2088" w:type="dxa"/>
            <w:vAlign w:val="center"/>
          </w:tcPr>
          <w:p w14:paraId="0753A3F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EC68DF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50BA4E0" w14:textId="77777777" w:rsidTr="00CE6830">
        <w:tc>
          <w:tcPr>
            <w:tcW w:w="960" w:type="dxa"/>
            <w:vAlign w:val="center"/>
          </w:tcPr>
          <w:p w14:paraId="550E946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727" w:type="dxa"/>
            <w:vAlign w:val="center"/>
          </w:tcPr>
          <w:p w14:paraId="2B5F3AEF" w14:textId="77777777" w:rsidR="00681E48" w:rsidRPr="005169FB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2088" w:type="dxa"/>
            <w:vAlign w:val="center"/>
          </w:tcPr>
          <w:p w14:paraId="7F64B9A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56339C9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1/08/2022</w:t>
            </w:r>
          </w:p>
        </w:tc>
      </w:tr>
      <w:tr w:rsidR="00681E48" w:rsidRPr="00712ACB" w14:paraId="370C0822" w14:textId="77777777" w:rsidTr="00CE6830">
        <w:tc>
          <w:tcPr>
            <w:tcW w:w="960" w:type="dxa"/>
            <w:vAlign w:val="center"/>
          </w:tcPr>
          <w:p w14:paraId="7AC0F28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727" w:type="dxa"/>
            <w:vAlign w:val="center"/>
          </w:tcPr>
          <w:p w14:paraId="5725E88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2088" w:type="dxa"/>
            <w:vAlign w:val="center"/>
          </w:tcPr>
          <w:p w14:paraId="6455A29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44C1D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4764B1B" w14:textId="77777777" w:rsidTr="00CE6830">
        <w:tc>
          <w:tcPr>
            <w:tcW w:w="960" w:type="dxa"/>
            <w:vAlign w:val="center"/>
          </w:tcPr>
          <w:p w14:paraId="63A0C3E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727" w:type="dxa"/>
            <w:vAlign w:val="center"/>
          </w:tcPr>
          <w:p w14:paraId="2989A1E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2088" w:type="dxa"/>
            <w:vAlign w:val="center"/>
          </w:tcPr>
          <w:p w14:paraId="201430D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1A1BA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AA37780" w14:textId="77777777" w:rsidTr="00CE6830">
        <w:tc>
          <w:tcPr>
            <w:tcW w:w="960" w:type="dxa"/>
            <w:vAlign w:val="center"/>
          </w:tcPr>
          <w:p w14:paraId="792C512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727" w:type="dxa"/>
            <w:vAlign w:val="center"/>
          </w:tcPr>
          <w:p w14:paraId="3432393C" w14:textId="77777777" w:rsidR="00681E48" w:rsidRPr="003F4FC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>ilm resolution</w:t>
            </w:r>
          </w:p>
        </w:tc>
        <w:tc>
          <w:tcPr>
            <w:tcW w:w="2088" w:type="dxa"/>
            <w:vAlign w:val="center"/>
          </w:tcPr>
          <w:p w14:paraId="05CA743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2D9050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2B7DCED9" w14:textId="77777777" w:rsidTr="00CE6830">
        <w:tc>
          <w:tcPr>
            <w:tcW w:w="960" w:type="dxa"/>
            <w:vAlign w:val="center"/>
          </w:tcPr>
          <w:p w14:paraId="0C2C30A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727" w:type="dxa"/>
            <w:vAlign w:val="center"/>
          </w:tcPr>
          <w:p w14:paraId="1654727B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2088" w:type="dxa"/>
            <w:vAlign w:val="center"/>
          </w:tcPr>
          <w:p w14:paraId="40B8A86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072181D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4BECDBA6" w14:textId="77777777" w:rsidTr="00CE6830">
        <w:tc>
          <w:tcPr>
            <w:tcW w:w="960" w:type="dxa"/>
            <w:vAlign w:val="center"/>
          </w:tcPr>
          <w:p w14:paraId="14751CD9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727" w:type="dxa"/>
            <w:vAlign w:val="center"/>
          </w:tcPr>
          <w:p w14:paraId="6BE0654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2088" w:type="dxa"/>
            <w:vAlign w:val="center"/>
          </w:tcPr>
          <w:p w14:paraId="1A9A5A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E96028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4312CD81" w14:textId="77777777" w:rsidTr="00CE6830">
        <w:tc>
          <w:tcPr>
            <w:tcW w:w="960" w:type="dxa"/>
            <w:vAlign w:val="center"/>
          </w:tcPr>
          <w:p w14:paraId="58B355E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727" w:type="dxa"/>
            <w:vAlign w:val="center"/>
          </w:tcPr>
          <w:p w14:paraId="72F28C2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2088" w:type="dxa"/>
            <w:vAlign w:val="center"/>
          </w:tcPr>
          <w:p w14:paraId="5DF69D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58FED3D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9788CB7" w14:textId="77777777" w:rsidTr="00CE6830">
        <w:tc>
          <w:tcPr>
            <w:tcW w:w="960" w:type="dxa"/>
            <w:vAlign w:val="center"/>
          </w:tcPr>
          <w:p w14:paraId="4362B03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727" w:type="dxa"/>
            <w:vAlign w:val="center"/>
          </w:tcPr>
          <w:p w14:paraId="3C102752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2088" w:type="dxa"/>
            <w:vAlign w:val="center"/>
          </w:tcPr>
          <w:p w14:paraId="52C144BD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5B76D93B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712ACB" w14:paraId="307A25D7" w14:textId="77777777" w:rsidTr="00CE6830">
        <w:tc>
          <w:tcPr>
            <w:tcW w:w="960" w:type="dxa"/>
            <w:vAlign w:val="center"/>
          </w:tcPr>
          <w:p w14:paraId="20BB31FB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727" w:type="dxa"/>
            <w:vAlign w:val="center"/>
          </w:tcPr>
          <w:p w14:paraId="48793A6E" w14:textId="77777777" w:rsidR="00681E48" w:rsidRPr="00431BBE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 xml:space="preserve">for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 xml:space="preserve">upcoming film from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>theater</w:t>
            </w:r>
          </w:p>
        </w:tc>
        <w:tc>
          <w:tcPr>
            <w:tcW w:w="2088" w:type="dxa"/>
            <w:vAlign w:val="center"/>
          </w:tcPr>
          <w:p w14:paraId="6DC37C6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7F88719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545DDBD0" w14:textId="77777777" w:rsidTr="00CE6830">
        <w:tc>
          <w:tcPr>
            <w:tcW w:w="960" w:type="dxa"/>
            <w:vAlign w:val="center"/>
          </w:tcPr>
          <w:p w14:paraId="590A724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727" w:type="dxa"/>
            <w:vAlign w:val="center"/>
          </w:tcPr>
          <w:p w14:paraId="00D02C4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2088" w:type="dxa"/>
            <w:vAlign w:val="center"/>
          </w:tcPr>
          <w:p w14:paraId="4D40332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32F74D51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4A6B7FDB" w14:textId="77777777" w:rsidTr="00CE6830">
        <w:tc>
          <w:tcPr>
            <w:tcW w:w="960" w:type="dxa"/>
            <w:vAlign w:val="center"/>
          </w:tcPr>
          <w:p w14:paraId="2FC6AE0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727" w:type="dxa"/>
            <w:vAlign w:val="center"/>
          </w:tcPr>
          <w:p w14:paraId="740F18DC" w14:textId="77777777" w:rsidR="00681E48" w:rsidRPr="0097732C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2088" w:type="dxa"/>
            <w:vAlign w:val="center"/>
          </w:tcPr>
          <w:p w14:paraId="0239935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75D6BF08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6319FB5D" w14:textId="77777777" w:rsidTr="00CE6830">
        <w:tc>
          <w:tcPr>
            <w:tcW w:w="960" w:type="dxa"/>
            <w:vAlign w:val="center"/>
          </w:tcPr>
          <w:p w14:paraId="1914DF56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1727" w:type="dxa"/>
            <w:vAlign w:val="center"/>
          </w:tcPr>
          <w:p w14:paraId="50C8938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2088" w:type="dxa"/>
            <w:vAlign w:val="center"/>
          </w:tcPr>
          <w:p w14:paraId="39CF64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835" w:type="dxa"/>
            <w:vAlign w:val="center"/>
          </w:tcPr>
          <w:p w14:paraId="6445C16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82909D1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lastRenderedPageBreak/>
        <w:t>Project Schedule</w:t>
      </w:r>
      <w:bookmarkEnd w:id="42"/>
      <w:bookmarkEnd w:id="43"/>
      <w:bookmarkEnd w:id="44"/>
    </w:p>
    <w:p w14:paraId="596A92DB" w14:textId="6890C62E" w:rsidR="00681E48" w:rsidRPr="00681E48" w:rsidRDefault="00681E48" w:rsidP="00681E48">
      <w:r>
        <w:rPr>
          <w:noProof/>
        </w:rPr>
        <w:drawing>
          <wp:inline distT="0" distB="0" distL="0" distR="0" wp14:anchorId="150FBEC3" wp14:editId="598C5CB4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5396D" w14:textId="72D8D35A" w:rsidR="00876DB6" w:rsidRPr="00876DB6" w:rsidRDefault="00876DB6" w:rsidP="00876DB6">
      <w:r>
        <w:rPr>
          <w:noProof/>
        </w:rPr>
        <w:lastRenderedPageBreak/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6"/>
        <w:gridCol w:w="1267"/>
        <w:gridCol w:w="1183"/>
        <w:gridCol w:w="839"/>
        <w:gridCol w:w="894"/>
        <w:gridCol w:w="4787"/>
      </w:tblGrid>
      <w:tr w:rsidR="003C1713" w14:paraId="0421848A" w14:textId="77777777" w:rsidTr="008E4A82">
        <w:tc>
          <w:tcPr>
            <w:tcW w:w="335" w:type="pct"/>
            <w:shd w:val="clear" w:color="auto" w:fill="000000" w:themeFill="text1"/>
          </w:tcPr>
          <w:p w14:paraId="16C5F65B" w14:textId="77777777" w:rsidR="003C1713" w:rsidRPr="005F7F07" w:rsidRDefault="003C1713" w:rsidP="003C1713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ID</w:t>
            </w:r>
          </w:p>
        </w:tc>
        <w:tc>
          <w:tcPr>
            <w:tcW w:w="692" w:type="pct"/>
            <w:shd w:val="clear" w:color="auto" w:fill="000000" w:themeFill="text1"/>
          </w:tcPr>
          <w:p w14:paraId="4388B96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Description</w:t>
            </w:r>
          </w:p>
        </w:tc>
        <w:tc>
          <w:tcPr>
            <w:tcW w:w="565" w:type="pct"/>
            <w:shd w:val="clear" w:color="auto" w:fill="000000" w:themeFill="text1"/>
          </w:tcPr>
          <w:p w14:paraId="6F3D950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obability</w:t>
            </w:r>
          </w:p>
        </w:tc>
        <w:tc>
          <w:tcPr>
            <w:tcW w:w="430" w:type="pct"/>
            <w:shd w:val="clear" w:color="auto" w:fill="000000" w:themeFill="text1"/>
          </w:tcPr>
          <w:p w14:paraId="288B545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Impact</w:t>
            </w:r>
          </w:p>
        </w:tc>
        <w:tc>
          <w:tcPr>
            <w:tcW w:w="454" w:type="pct"/>
            <w:shd w:val="clear" w:color="auto" w:fill="000000" w:themeFill="text1"/>
          </w:tcPr>
          <w:p w14:paraId="042F279C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iority</w:t>
            </w:r>
          </w:p>
        </w:tc>
        <w:tc>
          <w:tcPr>
            <w:tcW w:w="2523" w:type="pct"/>
            <w:shd w:val="clear" w:color="auto" w:fill="000000" w:themeFill="text1"/>
          </w:tcPr>
          <w:p w14:paraId="200F404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8E4A82">
        <w:tc>
          <w:tcPr>
            <w:tcW w:w="335" w:type="pct"/>
            <w:vAlign w:val="center"/>
          </w:tcPr>
          <w:p w14:paraId="14E66413" w14:textId="4E43F601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692" w:type="pct"/>
          </w:tcPr>
          <w:p w14:paraId="6599DA62" w14:textId="7172A562" w:rsidR="003C1713" w:rsidRPr="00235916" w:rsidRDefault="008E4A82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The w</w:t>
            </w:r>
            <w:r w:rsidR="00E84FDA">
              <w:rPr>
                <w:i w:val="0"/>
                <w:color w:val="auto"/>
              </w:rPr>
              <w:t>ebsite function c</w:t>
            </w:r>
            <w:r w:rsidR="00957C36">
              <w:rPr>
                <w:i w:val="0"/>
                <w:color w:val="auto"/>
              </w:rPr>
              <w:t>annot work perfectly as expected</w:t>
            </w:r>
          </w:p>
        </w:tc>
        <w:tc>
          <w:tcPr>
            <w:tcW w:w="565" w:type="pct"/>
          </w:tcPr>
          <w:p w14:paraId="5A5BC541" w14:textId="5A946A66" w:rsidR="003C1713" w:rsidRPr="00235916" w:rsidRDefault="00303683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ikely</w:t>
            </w:r>
          </w:p>
        </w:tc>
        <w:tc>
          <w:tcPr>
            <w:tcW w:w="430" w:type="pct"/>
          </w:tcPr>
          <w:p w14:paraId="0DAB3EC9" w14:textId="43116A2B" w:rsidR="003C1713" w:rsidRPr="00235916" w:rsidRDefault="00D6193D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454" w:type="pct"/>
          </w:tcPr>
          <w:p w14:paraId="7D945545" w14:textId="14D25D96" w:rsidR="003C1713" w:rsidRPr="00235916" w:rsidRDefault="009F17A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High</w:t>
            </w:r>
          </w:p>
        </w:tc>
        <w:tc>
          <w:tcPr>
            <w:tcW w:w="2523" w:type="pct"/>
          </w:tcPr>
          <w:p w14:paraId="3E98375F" w14:textId="2F2992BF" w:rsidR="003C1713" w:rsidRPr="00B4673C" w:rsidRDefault="00FB7568" w:rsidP="00D45597">
            <w:pPr>
              <w:pStyle w:val="infoblue0"/>
              <w:ind w:left="0"/>
            </w:pPr>
            <w:r>
              <w:rPr>
                <w:i w:val="0"/>
                <w:color w:val="auto"/>
              </w:rPr>
              <w:t>Clean code and a</w:t>
            </w:r>
            <w:r w:rsidR="00B4673C" w:rsidRPr="00B4673C">
              <w:rPr>
                <w:i w:val="0"/>
                <w:color w:val="auto"/>
              </w:rPr>
              <w:t xml:space="preserve">lways </w:t>
            </w:r>
            <w:r w:rsidR="00B4673C">
              <w:rPr>
                <w:i w:val="0"/>
                <w:color w:val="auto"/>
              </w:rPr>
              <w:t>test</w:t>
            </w:r>
            <w:r w:rsidR="00B4673C" w:rsidRPr="00B4673C">
              <w:rPr>
                <w:i w:val="0"/>
                <w:color w:val="auto"/>
              </w:rPr>
              <w:t xml:space="preserve"> thoroughly before releasing</w:t>
            </w:r>
            <w:r w:rsidR="00B4673C" w:rsidRPr="00B4673C">
              <w:t>.</w:t>
            </w:r>
          </w:p>
        </w:tc>
      </w:tr>
    </w:tbl>
    <w:p w14:paraId="1579D164" w14:textId="77777777" w:rsidR="005F7F07" w:rsidRDefault="005F7F07">
      <w:r>
        <w:rPr>
          <w:i/>
          <w:iCs/>
        </w:rPr>
        <w:br w:type="page"/>
      </w:r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5DBECCFB" w14:textId="77777777" w:rsidTr="00887942">
        <w:tc>
          <w:tcPr>
            <w:tcW w:w="701" w:type="dxa"/>
            <w:vAlign w:val="center"/>
          </w:tcPr>
          <w:p w14:paraId="0614953C" w14:textId="15BD2D26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5EADE48E" w14:textId="5869FABF" w:rsidR="003C1713" w:rsidRPr="00235916" w:rsidRDefault="00EB3A0F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Staff </w:t>
            </w:r>
            <w:r w:rsidR="00604C0B">
              <w:rPr>
                <w:i w:val="0"/>
                <w:color w:val="auto"/>
              </w:rPr>
              <w:t>trouble (sick</w:t>
            </w:r>
            <w:r w:rsidR="00E2791E">
              <w:rPr>
                <w:i w:val="0"/>
                <w:color w:val="auto"/>
              </w:rPr>
              <w:t>ness</w:t>
            </w:r>
            <w:r w:rsidR="00604C0B">
              <w:rPr>
                <w:i w:val="0"/>
                <w:color w:val="auto"/>
              </w:rPr>
              <w:t>, accident</w:t>
            </w:r>
            <w:r w:rsidR="00E2791E">
              <w:rPr>
                <w:i w:val="0"/>
                <w:color w:val="auto"/>
              </w:rPr>
              <w:t>,…)</w:t>
            </w:r>
          </w:p>
        </w:tc>
        <w:tc>
          <w:tcPr>
            <w:tcW w:w="1181" w:type="dxa"/>
          </w:tcPr>
          <w:p w14:paraId="5025F98C" w14:textId="2399C441" w:rsidR="003C1713" w:rsidRPr="00235916" w:rsidRDefault="00E2791E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Seldom</w:t>
            </w:r>
          </w:p>
        </w:tc>
        <w:tc>
          <w:tcPr>
            <w:tcW w:w="900" w:type="dxa"/>
          </w:tcPr>
          <w:p w14:paraId="5BE34128" w14:textId="153568E2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ject</w:t>
            </w:r>
          </w:p>
        </w:tc>
        <w:tc>
          <w:tcPr>
            <w:tcW w:w="950" w:type="dxa"/>
          </w:tcPr>
          <w:p w14:paraId="38477871" w14:textId="050A698D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ow</w:t>
            </w:r>
          </w:p>
        </w:tc>
        <w:tc>
          <w:tcPr>
            <w:tcW w:w="5276" w:type="dxa"/>
          </w:tcPr>
          <w:p w14:paraId="28E469E2" w14:textId="74B141E9" w:rsidR="003C1713" w:rsidRPr="00235916" w:rsidRDefault="00623701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Reorgani</w:t>
            </w:r>
            <w:r w:rsidR="008E4A82">
              <w:rPr>
                <w:i w:val="0"/>
                <w:color w:val="auto"/>
              </w:rPr>
              <w:t>z</w:t>
            </w:r>
            <w:r>
              <w:rPr>
                <w:i w:val="0"/>
                <w:color w:val="auto"/>
              </w:rPr>
              <w:t xml:space="preserve">e </w:t>
            </w:r>
            <w:r w:rsidR="008E4A82">
              <w:rPr>
                <w:i w:val="0"/>
                <w:color w:val="auto"/>
              </w:rPr>
              <w:t xml:space="preserve">the </w:t>
            </w:r>
            <w:r>
              <w:rPr>
                <w:i w:val="0"/>
                <w:color w:val="auto"/>
              </w:rPr>
              <w:t>team</w:t>
            </w:r>
            <w:r w:rsidR="0039252B">
              <w:rPr>
                <w:i w:val="0"/>
                <w:color w:val="auto"/>
              </w:rPr>
              <w:t xml:space="preserve"> and give </w:t>
            </w:r>
            <w:r w:rsidR="003C3AF3">
              <w:rPr>
                <w:i w:val="0"/>
                <w:color w:val="auto"/>
              </w:rPr>
              <w:t>extra</w:t>
            </w:r>
            <w:r w:rsidR="00170442">
              <w:rPr>
                <w:i w:val="0"/>
                <w:color w:val="auto"/>
              </w:rPr>
              <w:t xml:space="preserve"> training</w:t>
            </w:r>
            <w:r w:rsidR="00A41356">
              <w:rPr>
                <w:i w:val="0"/>
                <w:color w:val="auto"/>
              </w:rPr>
              <w:t xml:space="preserve"> (if necessary)</w:t>
            </w:r>
            <w:r w:rsidR="00170442">
              <w:rPr>
                <w:i w:val="0"/>
                <w:color w:val="auto"/>
              </w:rPr>
              <w:t xml:space="preserve"> for the one</w:t>
            </w:r>
            <w:r w:rsidR="00A41356">
              <w:rPr>
                <w:i w:val="0"/>
                <w:color w:val="auto"/>
              </w:rPr>
              <w:t xml:space="preserve"> who</w:t>
            </w:r>
            <w:r w:rsidR="00170442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is </w:t>
            </w:r>
            <w:r w:rsidR="00B92669">
              <w:rPr>
                <w:i w:val="0"/>
                <w:color w:val="auto"/>
              </w:rPr>
              <w:t>assigned to</w:t>
            </w:r>
            <w:r w:rsidR="00EA6E1E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a </w:t>
            </w:r>
            <w:r w:rsidR="00EA6E1E">
              <w:rPr>
                <w:i w:val="0"/>
                <w:color w:val="auto"/>
              </w:rPr>
              <w:t>new position</w:t>
            </w:r>
            <w:r w:rsidR="00A41356">
              <w:rPr>
                <w:i w:val="0"/>
                <w:color w:val="auto"/>
              </w:rPr>
              <w:t>.</w:t>
            </w:r>
          </w:p>
        </w:tc>
      </w:tr>
      <w:tr w:rsidR="003C1713" w14:paraId="6AC89F7C" w14:textId="77777777" w:rsidTr="00887942">
        <w:tc>
          <w:tcPr>
            <w:tcW w:w="701" w:type="dxa"/>
            <w:vAlign w:val="center"/>
          </w:tcPr>
          <w:p w14:paraId="7BCA96C4" w14:textId="77777777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2606D863" w14:textId="47C492EF" w:rsidR="003C1713" w:rsidRPr="00235916" w:rsidRDefault="00670B0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Database performance</w:t>
            </w:r>
          </w:p>
        </w:tc>
        <w:tc>
          <w:tcPr>
            <w:tcW w:w="1181" w:type="dxa"/>
          </w:tcPr>
          <w:p w14:paraId="6FA8191E" w14:textId="136EE21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Occa</w:t>
            </w:r>
            <w:r w:rsidR="008E4A82">
              <w:rPr>
                <w:i w:val="0"/>
                <w:color w:val="auto"/>
              </w:rPr>
              <w:t>s</w:t>
            </w:r>
            <w:r>
              <w:rPr>
                <w:i w:val="0"/>
                <w:color w:val="auto"/>
              </w:rPr>
              <w:t>ional</w:t>
            </w:r>
          </w:p>
        </w:tc>
        <w:tc>
          <w:tcPr>
            <w:tcW w:w="900" w:type="dxa"/>
          </w:tcPr>
          <w:p w14:paraId="1ED874DC" w14:textId="3BC53350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950" w:type="dxa"/>
          </w:tcPr>
          <w:p w14:paraId="7107D131" w14:textId="6D04104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Medium</w:t>
            </w:r>
          </w:p>
        </w:tc>
        <w:tc>
          <w:tcPr>
            <w:tcW w:w="5276" w:type="dxa"/>
          </w:tcPr>
          <w:p w14:paraId="53F14A9F" w14:textId="042E7897" w:rsidR="003C1713" w:rsidRPr="00235916" w:rsidRDefault="000667DB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Investigate what cause</w:t>
            </w:r>
            <w:r w:rsidR="008E4A82">
              <w:rPr>
                <w:i w:val="0"/>
                <w:color w:val="auto"/>
              </w:rPr>
              <w:t>d</w:t>
            </w:r>
            <w:r>
              <w:rPr>
                <w:i w:val="0"/>
                <w:color w:val="auto"/>
              </w:rPr>
              <w:t xml:space="preserve"> the </w:t>
            </w:r>
            <w:r w:rsidR="00773F03">
              <w:rPr>
                <w:i w:val="0"/>
                <w:color w:val="auto"/>
              </w:rPr>
              <w:t xml:space="preserve">problem, </w:t>
            </w:r>
            <w:r w:rsidR="008E4A82">
              <w:rPr>
                <w:i w:val="0"/>
                <w:color w:val="auto"/>
              </w:rPr>
              <w:t xml:space="preserve">and </w:t>
            </w:r>
            <w:r w:rsidR="00773F03">
              <w:rPr>
                <w:i w:val="0"/>
                <w:color w:val="auto"/>
              </w:rPr>
              <w:t xml:space="preserve">change </w:t>
            </w:r>
            <w:r w:rsidR="008E4A82">
              <w:rPr>
                <w:i w:val="0"/>
                <w:color w:val="auto"/>
              </w:rPr>
              <w:t xml:space="preserve">the </w:t>
            </w:r>
            <w:r w:rsidR="00773F03">
              <w:rPr>
                <w:i w:val="0"/>
                <w:color w:val="auto"/>
              </w:rPr>
              <w:t>database (if necessary).</w:t>
            </w: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7"/>
        <w:gridCol w:w="5499"/>
      </w:tblGrid>
      <w:tr w:rsidR="00D229FE" w14:paraId="4C16246E" w14:textId="77777777" w:rsidTr="003F40AB">
        <w:tc>
          <w:tcPr>
            <w:tcW w:w="3357" w:type="dxa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5499" w:type="dxa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3F40AB">
        <w:tc>
          <w:tcPr>
            <w:tcW w:w="3357" w:type="dxa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5499" w:type="dxa"/>
            <w:vAlign w:val="center"/>
          </w:tcPr>
          <w:p w14:paraId="41A9CC2C" w14:textId="577689BE" w:rsidR="00D229FE" w:rsidRDefault="00EC1B3B" w:rsidP="003F40AB">
            <w:pPr>
              <w:pStyle w:val="BodyText"/>
              <w:ind w:left="0"/>
              <w:jc w:val="center"/>
            </w:pPr>
            <w:hyperlink r:id="rId18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3F40AB">
        <w:tc>
          <w:tcPr>
            <w:tcW w:w="3357" w:type="dxa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5499" w:type="dxa"/>
            <w:vAlign w:val="center"/>
          </w:tcPr>
          <w:p w14:paraId="2C4F838D" w14:textId="0FF37367" w:rsidR="00D229FE" w:rsidRDefault="00EC1B3B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3F40AB">
        <w:tc>
          <w:tcPr>
            <w:tcW w:w="3357" w:type="dxa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5499" w:type="dxa"/>
            <w:vAlign w:val="center"/>
          </w:tcPr>
          <w:p w14:paraId="03947B3D" w14:textId="45DC9F30" w:rsidR="00D229FE" w:rsidRDefault="00EC1B3B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3F40AB">
        <w:tc>
          <w:tcPr>
            <w:tcW w:w="3357" w:type="dxa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5499" w:type="dxa"/>
            <w:vAlign w:val="center"/>
          </w:tcPr>
          <w:p w14:paraId="18F31526" w14:textId="4D315FD8" w:rsidR="00D229FE" w:rsidRDefault="00EC1B3B" w:rsidP="003F40AB">
            <w:pPr>
              <w:pStyle w:val="BodyText"/>
              <w:ind w:left="0"/>
              <w:jc w:val="center"/>
            </w:pPr>
            <w:hyperlink r:id="rId21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7EA32" w14:textId="77777777" w:rsidR="00EC1B3B" w:rsidRDefault="00EC1B3B">
      <w:r>
        <w:separator/>
      </w:r>
    </w:p>
  </w:endnote>
  <w:endnote w:type="continuationSeparator" w:id="0">
    <w:p w14:paraId="7812F7AF" w14:textId="77777777" w:rsidR="00EC1B3B" w:rsidRDefault="00EC1B3B">
      <w:r>
        <w:continuationSeparator/>
      </w:r>
    </w:p>
  </w:endnote>
  <w:endnote w:type="continuationNotice" w:id="1">
    <w:p w14:paraId="5A982E0B" w14:textId="77777777" w:rsidR="00EC1B3B" w:rsidRDefault="00EC1B3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559CC72D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 DOCPROPERTY &quot;Company&quot;  \* MERGEFORMAT ">
            <w:r w:rsidR="005821C2">
              <w:t>Group 0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681E48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08838" w14:textId="77777777" w:rsidR="00EC1B3B" w:rsidRDefault="00EC1B3B">
      <w:r>
        <w:separator/>
      </w:r>
    </w:p>
  </w:footnote>
  <w:footnote w:type="continuationSeparator" w:id="0">
    <w:p w14:paraId="54DDBAC8" w14:textId="77777777" w:rsidR="00EC1B3B" w:rsidRDefault="00EC1B3B">
      <w:r>
        <w:continuationSeparator/>
      </w:r>
    </w:p>
  </w:footnote>
  <w:footnote w:type="continuationNotice" w:id="1">
    <w:p w14:paraId="7109595F" w14:textId="77777777" w:rsidR="00EC1B3B" w:rsidRDefault="00EC1B3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773F03">
          <w:fldSimple w:instr=" SUBJECT  \* MERGEFORMAT ">
            <w:r w:rsidR="005821C2">
              <w:t>MOVIE STREAMING WEBSITE</w:t>
            </w:r>
          </w:fldSimple>
        </w:p>
      </w:tc>
      <w:tc>
        <w:tcPr>
          <w:tcW w:w="3179" w:type="dxa"/>
        </w:tcPr>
        <w:p w14:paraId="5E1900F6" w14:textId="77777777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773F03" w:rsidP="00066F3C">
          <w:fldSimple w:instr=" TITLE  \* MERGEFORMAT ">
            <w:r w:rsidR="005821C2">
              <w:t>Software Development Plan</w:t>
            </w:r>
          </w:fldSimple>
        </w:p>
      </w:tc>
      <w:tc>
        <w:tcPr>
          <w:tcW w:w="3179" w:type="dxa"/>
        </w:tcPr>
        <w:p w14:paraId="1B31590C" w14:textId="339FB386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681E48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77777777" w:rsidR="00694855" w:rsidRDefault="00694855">
          <w:r>
            <w:t>&lt;document identifier&gt;</w:t>
          </w:r>
        </w:p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926A97"/>
    <w:multiLevelType w:val="hybridMultilevel"/>
    <w:tmpl w:val="161EF092"/>
    <w:lvl w:ilvl="0" w:tplc="BB788372">
      <w:start w:val="1"/>
      <w:numFmt w:val="decimal"/>
      <w:lvlText w:val="00%1"/>
      <w:lvlJc w:val="center"/>
      <w:pPr>
        <w:ind w:left="501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221" w:hanging="360"/>
      </w:pPr>
    </w:lvl>
    <w:lvl w:ilvl="2" w:tplc="042A001B" w:tentative="1">
      <w:start w:val="1"/>
      <w:numFmt w:val="lowerRoman"/>
      <w:lvlText w:val="%3."/>
      <w:lvlJc w:val="right"/>
      <w:pPr>
        <w:ind w:left="1941" w:hanging="180"/>
      </w:pPr>
    </w:lvl>
    <w:lvl w:ilvl="3" w:tplc="042A000F" w:tentative="1">
      <w:start w:val="1"/>
      <w:numFmt w:val="decimal"/>
      <w:lvlText w:val="%4."/>
      <w:lvlJc w:val="left"/>
      <w:pPr>
        <w:ind w:left="2661" w:hanging="360"/>
      </w:pPr>
    </w:lvl>
    <w:lvl w:ilvl="4" w:tplc="042A0019" w:tentative="1">
      <w:start w:val="1"/>
      <w:numFmt w:val="lowerLetter"/>
      <w:lvlText w:val="%5."/>
      <w:lvlJc w:val="left"/>
      <w:pPr>
        <w:ind w:left="3381" w:hanging="360"/>
      </w:pPr>
    </w:lvl>
    <w:lvl w:ilvl="5" w:tplc="042A001B" w:tentative="1">
      <w:start w:val="1"/>
      <w:numFmt w:val="lowerRoman"/>
      <w:lvlText w:val="%6."/>
      <w:lvlJc w:val="right"/>
      <w:pPr>
        <w:ind w:left="4101" w:hanging="180"/>
      </w:pPr>
    </w:lvl>
    <w:lvl w:ilvl="6" w:tplc="042A000F" w:tentative="1">
      <w:start w:val="1"/>
      <w:numFmt w:val="decimal"/>
      <w:lvlText w:val="%7."/>
      <w:lvlJc w:val="left"/>
      <w:pPr>
        <w:ind w:left="4821" w:hanging="360"/>
      </w:pPr>
    </w:lvl>
    <w:lvl w:ilvl="7" w:tplc="042A0019" w:tentative="1">
      <w:start w:val="1"/>
      <w:numFmt w:val="lowerLetter"/>
      <w:lvlText w:val="%8."/>
      <w:lvlJc w:val="left"/>
      <w:pPr>
        <w:ind w:left="5541" w:hanging="360"/>
      </w:pPr>
    </w:lvl>
    <w:lvl w:ilvl="8" w:tplc="042A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2A2BF3"/>
    <w:multiLevelType w:val="hybridMultilevel"/>
    <w:tmpl w:val="6DCC84BA"/>
    <w:lvl w:ilvl="0" w:tplc="042A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31067D81"/>
    <w:multiLevelType w:val="hybridMultilevel"/>
    <w:tmpl w:val="8D4AD374"/>
    <w:lvl w:ilvl="0" w:tplc="B49EAF9C">
      <w:start w:val="1"/>
      <w:numFmt w:val="decimal"/>
      <w:lvlText w:val="00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10"/>
  </w:num>
  <w:num w:numId="3" w16cid:durableId="2139182762">
    <w:abstractNumId w:val="2"/>
  </w:num>
  <w:num w:numId="4" w16cid:durableId="117530718">
    <w:abstractNumId w:val="7"/>
  </w:num>
  <w:num w:numId="5" w16cid:durableId="653946972">
    <w:abstractNumId w:val="9"/>
  </w:num>
  <w:num w:numId="6" w16cid:durableId="712851446">
    <w:abstractNumId w:val="6"/>
  </w:num>
  <w:num w:numId="7" w16cid:durableId="237713495">
    <w:abstractNumId w:val="5"/>
  </w:num>
  <w:num w:numId="8" w16cid:durableId="593707466">
    <w:abstractNumId w:val="8"/>
  </w:num>
  <w:num w:numId="9" w16cid:durableId="268926238">
    <w:abstractNumId w:val="4"/>
  </w:num>
  <w:num w:numId="10" w16cid:durableId="909771356">
    <w:abstractNumId w:val="3"/>
  </w:num>
  <w:num w:numId="11" w16cid:durableId="157450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QUAA/VHbSwAAAA="/>
  </w:docVars>
  <w:rsids>
    <w:rsidRoot w:val="0009538F"/>
    <w:rsid w:val="000316CE"/>
    <w:rsid w:val="00037209"/>
    <w:rsid w:val="00044CD2"/>
    <w:rsid w:val="0005684A"/>
    <w:rsid w:val="0006193A"/>
    <w:rsid w:val="000667DB"/>
    <w:rsid w:val="00066F3C"/>
    <w:rsid w:val="00080035"/>
    <w:rsid w:val="00080C04"/>
    <w:rsid w:val="0008490B"/>
    <w:rsid w:val="0009538F"/>
    <w:rsid w:val="000C460B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2D60"/>
    <w:rsid w:val="00167F98"/>
    <w:rsid w:val="00170442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35916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C7239"/>
    <w:rsid w:val="002D3828"/>
    <w:rsid w:val="002E4F9B"/>
    <w:rsid w:val="002E548F"/>
    <w:rsid w:val="002E6B7F"/>
    <w:rsid w:val="002F1BB0"/>
    <w:rsid w:val="002F2110"/>
    <w:rsid w:val="00303683"/>
    <w:rsid w:val="00311BAE"/>
    <w:rsid w:val="00314C36"/>
    <w:rsid w:val="0033522C"/>
    <w:rsid w:val="00374605"/>
    <w:rsid w:val="00376439"/>
    <w:rsid w:val="0039252B"/>
    <w:rsid w:val="003A0BD5"/>
    <w:rsid w:val="003C1713"/>
    <w:rsid w:val="003C3AF3"/>
    <w:rsid w:val="003E4665"/>
    <w:rsid w:val="003F40AB"/>
    <w:rsid w:val="00402A67"/>
    <w:rsid w:val="004067FC"/>
    <w:rsid w:val="0042404A"/>
    <w:rsid w:val="0042588C"/>
    <w:rsid w:val="00433ACC"/>
    <w:rsid w:val="004360BB"/>
    <w:rsid w:val="00470D62"/>
    <w:rsid w:val="00480174"/>
    <w:rsid w:val="00487FF9"/>
    <w:rsid w:val="004B559E"/>
    <w:rsid w:val="004B57C6"/>
    <w:rsid w:val="004C02A9"/>
    <w:rsid w:val="004C05E8"/>
    <w:rsid w:val="004D634E"/>
    <w:rsid w:val="004D6F9A"/>
    <w:rsid w:val="004E0E79"/>
    <w:rsid w:val="004E7285"/>
    <w:rsid w:val="00520DFE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5E3C02"/>
    <w:rsid w:val="005F7F07"/>
    <w:rsid w:val="00604C0B"/>
    <w:rsid w:val="00607535"/>
    <w:rsid w:val="0061286A"/>
    <w:rsid w:val="006139BA"/>
    <w:rsid w:val="00615C06"/>
    <w:rsid w:val="0061709F"/>
    <w:rsid w:val="006179B7"/>
    <w:rsid w:val="00623701"/>
    <w:rsid w:val="00641625"/>
    <w:rsid w:val="00641F97"/>
    <w:rsid w:val="00651BFA"/>
    <w:rsid w:val="00653D41"/>
    <w:rsid w:val="00666122"/>
    <w:rsid w:val="00670B08"/>
    <w:rsid w:val="006764A5"/>
    <w:rsid w:val="00681E48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03D6D"/>
    <w:rsid w:val="007338DA"/>
    <w:rsid w:val="00744F75"/>
    <w:rsid w:val="0076197F"/>
    <w:rsid w:val="00773F03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87942"/>
    <w:rsid w:val="00896121"/>
    <w:rsid w:val="008A3D27"/>
    <w:rsid w:val="008A7686"/>
    <w:rsid w:val="008B0A71"/>
    <w:rsid w:val="008B4DC2"/>
    <w:rsid w:val="008D64E9"/>
    <w:rsid w:val="008E41C6"/>
    <w:rsid w:val="008E4A82"/>
    <w:rsid w:val="008F3CB9"/>
    <w:rsid w:val="008F5A6C"/>
    <w:rsid w:val="00906209"/>
    <w:rsid w:val="0090738C"/>
    <w:rsid w:val="0090747A"/>
    <w:rsid w:val="00910C91"/>
    <w:rsid w:val="00930143"/>
    <w:rsid w:val="0093150F"/>
    <w:rsid w:val="0095200A"/>
    <w:rsid w:val="0095726E"/>
    <w:rsid w:val="00957C36"/>
    <w:rsid w:val="00970FA9"/>
    <w:rsid w:val="009856E4"/>
    <w:rsid w:val="009978FA"/>
    <w:rsid w:val="009A2AD6"/>
    <w:rsid w:val="009D62CC"/>
    <w:rsid w:val="009E273C"/>
    <w:rsid w:val="009F17A8"/>
    <w:rsid w:val="00A00E6E"/>
    <w:rsid w:val="00A065A7"/>
    <w:rsid w:val="00A31AFB"/>
    <w:rsid w:val="00A41356"/>
    <w:rsid w:val="00A43D18"/>
    <w:rsid w:val="00A66F4B"/>
    <w:rsid w:val="00A748EC"/>
    <w:rsid w:val="00A74F96"/>
    <w:rsid w:val="00A8321A"/>
    <w:rsid w:val="00A83434"/>
    <w:rsid w:val="00AC1748"/>
    <w:rsid w:val="00AD05E1"/>
    <w:rsid w:val="00AD6F2B"/>
    <w:rsid w:val="00AE4C5A"/>
    <w:rsid w:val="00AE7439"/>
    <w:rsid w:val="00AF091F"/>
    <w:rsid w:val="00AF5AF3"/>
    <w:rsid w:val="00B03B88"/>
    <w:rsid w:val="00B12BBB"/>
    <w:rsid w:val="00B168EE"/>
    <w:rsid w:val="00B17993"/>
    <w:rsid w:val="00B33969"/>
    <w:rsid w:val="00B34261"/>
    <w:rsid w:val="00B3661C"/>
    <w:rsid w:val="00B3664E"/>
    <w:rsid w:val="00B37236"/>
    <w:rsid w:val="00B4673C"/>
    <w:rsid w:val="00B546E0"/>
    <w:rsid w:val="00B71DE9"/>
    <w:rsid w:val="00B724D2"/>
    <w:rsid w:val="00B725BF"/>
    <w:rsid w:val="00B83250"/>
    <w:rsid w:val="00B86426"/>
    <w:rsid w:val="00B92669"/>
    <w:rsid w:val="00B95BE7"/>
    <w:rsid w:val="00BB09AC"/>
    <w:rsid w:val="00BC6DE3"/>
    <w:rsid w:val="00BD0F57"/>
    <w:rsid w:val="00BD4985"/>
    <w:rsid w:val="00BD4E1F"/>
    <w:rsid w:val="00BE4E57"/>
    <w:rsid w:val="00BF09F0"/>
    <w:rsid w:val="00BF4A90"/>
    <w:rsid w:val="00C1633B"/>
    <w:rsid w:val="00C33BBF"/>
    <w:rsid w:val="00C417B7"/>
    <w:rsid w:val="00C46149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193D"/>
    <w:rsid w:val="00D63611"/>
    <w:rsid w:val="00D63B9F"/>
    <w:rsid w:val="00DB00C6"/>
    <w:rsid w:val="00DB3160"/>
    <w:rsid w:val="00DB401A"/>
    <w:rsid w:val="00DB50F8"/>
    <w:rsid w:val="00DD2A8C"/>
    <w:rsid w:val="00DD69EC"/>
    <w:rsid w:val="00DF2BD3"/>
    <w:rsid w:val="00E1307C"/>
    <w:rsid w:val="00E216A4"/>
    <w:rsid w:val="00E2791E"/>
    <w:rsid w:val="00E44956"/>
    <w:rsid w:val="00E46152"/>
    <w:rsid w:val="00E61278"/>
    <w:rsid w:val="00E65030"/>
    <w:rsid w:val="00E70FB4"/>
    <w:rsid w:val="00E84FDA"/>
    <w:rsid w:val="00E97247"/>
    <w:rsid w:val="00EA4598"/>
    <w:rsid w:val="00EA6E1E"/>
    <w:rsid w:val="00EB268E"/>
    <w:rsid w:val="00EB3A0F"/>
    <w:rsid w:val="00EC1B3B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4993"/>
    <w:rsid w:val="00F47524"/>
    <w:rsid w:val="00F6522C"/>
    <w:rsid w:val="00F737C0"/>
    <w:rsid w:val="00F746E5"/>
    <w:rsid w:val="00F761F6"/>
    <w:rsid w:val="00FB7568"/>
    <w:rsid w:val="00FC5658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09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drive.google.com/drive/folders/1JK9fNKFzYwXub6wM5QPNBctCqMN0Omxp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trello.com/invite/group08intro2se/f71f01f536d0d98ff2ef1caa88f1c9e5" TargetMode="Externa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image" Target="media/image3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join.slack.com/t/introductiont-c7k5747/shared_invite/zt-19req1iu8-npAct~J2EekQ8b_6~VRFj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oter" Target="footer2.xml"/><Relationship Id="rId28" Type="http://schemas.microsoft.com/office/2020/10/relationships/intelligence" Target="intelligence2.xml"/><Relationship Id="rId10" Type="http://schemas.openxmlformats.org/officeDocument/2006/relationships/diagramData" Target="diagrams/data1.xml"/><Relationship Id="rId19" Type="http://schemas.openxmlformats.org/officeDocument/2006/relationships/hyperlink" Target="https://github.com/teddythinh/Introduction-To-Software-Engineering-Group-8.gi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</a:t>
          </a:r>
        </a:p>
        <a:p>
          <a:r>
            <a:rPr lang="en-US"/>
            <a:t>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</a:t>
          </a:r>
        </a:p>
        <a:p>
          <a:r>
            <a:rPr lang="en-US"/>
            <a:t>Nguyen Trung Nguyen</a:t>
          </a:r>
        </a:p>
        <a:p>
          <a:r>
            <a:rPr lang="en-US"/>
            <a:t>Pham Huy Cuong Thinh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  <dgm:t>
        <a:bodyPr/>
        <a:lstStyle/>
        <a:p>
          <a:endParaRPr lang="en-US"/>
        </a:p>
      </dgm:t>
    </dgm:pt>
    <dgm:pt modelId="{6B44BCFE-10CA-4A0D-807F-C8C61E56B4A4}" type="sibTrans" cxnId="{46991E0E-48C2-47E8-BE23-CBD93F28D148}">
      <dgm:prSet/>
      <dgm:spPr/>
      <dgm:t>
        <a:bodyPr/>
        <a:lstStyle/>
        <a:p>
          <a:endParaRPr lang="en-US"/>
        </a:p>
      </dgm:t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2291442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1794672" y="103824"/>
              </a:lnTo>
              <a:lnTo>
                <a:pt x="1794672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2291442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598224" y="103824"/>
              </a:lnTo>
              <a:lnTo>
                <a:pt x="598224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693218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598224" y="0"/>
              </a:moveTo>
              <a:lnTo>
                <a:pt x="598224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496770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1794672" y="0"/>
              </a:moveTo>
              <a:lnTo>
                <a:pt x="1794672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797042" y="196433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am Lead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797042" y="196433"/>
        <a:ext cx="988800" cy="494400"/>
      </dsp:txXfrm>
    </dsp:sp>
    <dsp:sp modelId="{2C8DA449-6A39-4427-BD10-384E53D11287}">
      <dsp:nvSpPr>
        <dsp:cNvPr id="0" name=""/>
        <dsp:cNvSpPr/>
      </dsp:nvSpPr>
      <dsp:spPr>
        <a:xfrm>
          <a:off x="2370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veloper: </a:t>
          </a:r>
          <a:br>
            <a:rPr lang="en-US" sz="800" kern="1200"/>
          </a:br>
          <a:r>
            <a:rPr lang="en-US" sz="800" kern="1200"/>
            <a:t>Le Dang Minh Khoi</a:t>
          </a:r>
          <a:br>
            <a:rPr lang="en-US" sz="800" kern="1200"/>
          </a:br>
          <a:r>
            <a:rPr lang="en-US" sz="800" kern="1200"/>
            <a:t>Nguyen Trung Nguyen</a:t>
          </a:r>
          <a:br>
            <a:rPr lang="en-US" sz="800" kern="1200"/>
          </a:br>
          <a:r>
            <a:rPr lang="en-US" sz="800" kern="1200"/>
            <a:t>Pham Huy Cuong Thinh</a:t>
          </a:r>
        </a:p>
      </dsp:txBody>
      <dsp:txXfrm>
        <a:off x="2370" y="898481"/>
        <a:ext cx="988800" cy="494400"/>
      </dsp:txXfrm>
    </dsp:sp>
    <dsp:sp modelId="{FCB4F10E-495A-4EA3-AB8F-87418CE8D986}">
      <dsp:nvSpPr>
        <dsp:cNvPr id="0" name=""/>
        <dsp:cNvSpPr/>
      </dsp:nvSpPr>
      <dsp:spPr>
        <a:xfrm>
          <a:off x="1198818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Writer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Nguyen Trung Nguyen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198818" y="898481"/>
        <a:ext cx="988800" cy="494400"/>
      </dsp:txXfrm>
    </dsp:sp>
    <dsp:sp modelId="{FC4628AC-685B-4596-AA48-4B83B2D44962}">
      <dsp:nvSpPr>
        <dsp:cNvPr id="0" name=""/>
        <dsp:cNvSpPr/>
      </dsp:nvSpPr>
      <dsp:spPr>
        <a:xfrm>
          <a:off x="2395267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signer:</a:t>
          </a:r>
          <a:br>
            <a:rPr lang="en-US" sz="800" kern="1200"/>
          </a:br>
          <a:r>
            <a:rPr lang="en-US" sz="800" kern="1200"/>
            <a:t>Nguyen Bui Hoang Lam</a:t>
          </a:r>
          <a:br>
            <a:rPr lang="en-US" sz="800" kern="1200"/>
          </a:br>
          <a:r>
            <a:rPr lang="en-US" sz="800" kern="1200"/>
            <a:t>Nguyen Phuong Khanh</a:t>
          </a:r>
          <a:endParaRPr lang="vi-VN" sz="800" kern="1200"/>
        </a:p>
      </dsp:txBody>
      <dsp:txXfrm>
        <a:off x="2395267" y="898481"/>
        <a:ext cx="988800" cy="494400"/>
      </dsp:txXfrm>
    </dsp:sp>
    <dsp:sp modelId="{C6E6A924-81D4-49B3-B84A-085270A87EA7}">
      <dsp:nvSpPr>
        <dsp:cNvPr id="0" name=""/>
        <dsp:cNvSpPr/>
      </dsp:nvSpPr>
      <dsp:spPr>
        <a:xfrm>
          <a:off x="3591715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ster: </a:t>
          </a:r>
          <a:br>
            <a:rPr lang="en-US" sz="800" kern="1200"/>
          </a:br>
          <a:r>
            <a:rPr lang="en-US" sz="800" kern="1200"/>
            <a:t>Nguyen Phuong Khanh</a:t>
          </a:r>
          <a:br>
            <a:rPr lang="en-US" sz="800" kern="1200"/>
          </a:br>
          <a:r>
            <a:rPr lang="en-US" sz="800" kern="1200"/>
            <a:t>Nguyen Bui Hoang Lam</a:t>
          </a:r>
        </a:p>
      </dsp:txBody>
      <dsp:txXfrm>
        <a:off x="3591715" y="898481"/>
        <a:ext cx="988800" cy="4944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</Template>
  <TotalTime>447</TotalTime>
  <Pages>11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Group 08</Company>
  <LinksUpToDate>false</LinksUpToDate>
  <CharactersWithSpaces>8550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PHẠM HUY CƯỜNG THỊNH</cp:lastModifiedBy>
  <cp:revision>190</cp:revision>
  <cp:lastPrinted>2022-06-05T15:15:00Z</cp:lastPrinted>
  <dcterms:created xsi:type="dcterms:W3CDTF">2014-09-20T02:23:00Z</dcterms:created>
  <dcterms:modified xsi:type="dcterms:W3CDTF">2022-06-19T12:53:00Z</dcterms:modified>
</cp:coreProperties>
</file>